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F1DC6" w14:textId="4A34ACAE" w:rsidR="00C55FA6" w:rsidRDefault="008D680C" w:rsidP="00CB6F8D">
      <w:pPr>
        <w:rPr>
          <w:b/>
          <w:sz w:val="28"/>
        </w:rPr>
      </w:pPr>
      <w:bookmarkStart w:id="0" w:name="_Hlk34591873"/>
      <w:bookmarkEnd w:id="0"/>
      <w:r w:rsidRPr="00775E21">
        <w:rPr>
          <w:b/>
          <w:sz w:val="28"/>
        </w:rPr>
        <w:t>Assignment</w:t>
      </w:r>
      <w:r w:rsidR="00926FE8">
        <w:rPr>
          <w:b/>
          <w:sz w:val="28"/>
        </w:rPr>
        <w:t xml:space="preserve"> </w:t>
      </w:r>
      <w:r w:rsidR="002C02FB">
        <w:rPr>
          <w:b/>
          <w:sz w:val="28"/>
        </w:rPr>
        <w:t>5: Frequency</w:t>
      </w:r>
      <w:r w:rsidR="00A95BF5">
        <w:rPr>
          <w:b/>
          <w:sz w:val="28"/>
        </w:rPr>
        <w:t xml:space="preserve"> Stability</w:t>
      </w:r>
    </w:p>
    <w:p w14:paraId="76ED9D36" w14:textId="33A25922" w:rsidR="00F44DBD" w:rsidRDefault="00A95BF5" w:rsidP="00421857">
      <w:pPr>
        <w:rPr>
          <w:b/>
          <w:sz w:val="28"/>
        </w:rPr>
      </w:pPr>
      <w:r>
        <w:rPr>
          <w:b/>
          <w:sz w:val="28"/>
        </w:rPr>
        <w:t>[Q1]</w:t>
      </w:r>
    </w:p>
    <w:p w14:paraId="000E7085" w14:textId="4FBED6C0" w:rsidR="00421857" w:rsidRDefault="00421857" w:rsidP="00421857">
      <w:pPr>
        <w:pStyle w:val="Caption"/>
        <w:keepNext/>
      </w:pPr>
      <w:r>
        <w:t xml:space="preserve">Tabel </w:t>
      </w:r>
      <w:fldSimple w:instr=" SEQ Tabell \* ARABIC ">
        <w:r>
          <w:rPr>
            <w:noProof/>
          </w:rPr>
          <w:t>1</w:t>
        </w:r>
      </w:fldSimple>
      <w:r>
        <w:t>: Frequency dynamic after a disturb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7"/>
        <w:gridCol w:w="1537"/>
        <w:gridCol w:w="1537"/>
        <w:gridCol w:w="1537"/>
        <w:gridCol w:w="1538"/>
        <w:gridCol w:w="1538"/>
        <w:gridCol w:w="1538"/>
      </w:tblGrid>
      <w:tr w:rsidR="00481BF7" w14:paraId="3D953C6A" w14:textId="77777777" w:rsidTr="004912C8">
        <w:tc>
          <w:tcPr>
            <w:tcW w:w="1537" w:type="dxa"/>
          </w:tcPr>
          <w:p w14:paraId="3C271C3A" w14:textId="77777777" w:rsidR="00481BF7" w:rsidRPr="00421857" w:rsidRDefault="00481BF7" w:rsidP="00DE5E8F">
            <w:pPr>
              <w:jc w:val="center"/>
              <w:rPr>
                <w:lang w:val="en-GB"/>
              </w:rPr>
            </w:pPr>
          </w:p>
        </w:tc>
        <w:tc>
          <w:tcPr>
            <w:tcW w:w="4611" w:type="dxa"/>
            <w:gridSpan w:val="3"/>
          </w:tcPr>
          <w:p w14:paraId="2DFB0992" w14:textId="572C7160" w:rsidR="00481BF7" w:rsidRDefault="00481BF7" w:rsidP="00DE5E8F">
            <w:pPr>
              <w:jc w:val="center"/>
            </w:pPr>
            <w:r>
              <w:t>Loss of Load</w:t>
            </w:r>
          </w:p>
        </w:tc>
        <w:tc>
          <w:tcPr>
            <w:tcW w:w="4614" w:type="dxa"/>
            <w:gridSpan w:val="3"/>
          </w:tcPr>
          <w:p w14:paraId="1B6CF239" w14:textId="43AC5C28" w:rsidR="00481BF7" w:rsidRDefault="00481BF7" w:rsidP="00DE5E8F">
            <w:pPr>
              <w:jc w:val="center"/>
            </w:pPr>
            <w:r>
              <w:t>Loss of Generator</w:t>
            </w:r>
          </w:p>
        </w:tc>
      </w:tr>
      <w:tr w:rsidR="00421857" w14:paraId="70B8CA19" w14:textId="77777777" w:rsidTr="00421857">
        <w:tc>
          <w:tcPr>
            <w:tcW w:w="1537" w:type="dxa"/>
          </w:tcPr>
          <w:p w14:paraId="0383E354" w14:textId="77DAA89C" w:rsidR="00421857" w:rsidRDefault="00421857" w:rsidP="00DE5E8F">
            <w:pPr>
              <w:jc w:val="center"/>
            </w:pPr>
            <w:r>
              <w:t>ΔP</w:t>
            </w:r>
            <w:r w:rsidRPr="00421857">
              <w:rPr>
                <w:vertAlign w:val="subscript"/>
              </w:rPr>
              <w:t>load</w:t>
            </w:r>
          </w:p>
        </w:tc>
        <w:tc>
          <w:tcPr>
            <w:tcW w:w="1537" w:type="dxa"/>
          </w:tcPr>
          <w:p w14:paraId="75B4AEB5" w14:textId="12783922" w:rsidR="00421857" w:rsidRDefault="00421857" w:rsidP="00DE5E8F">
            <w:pPr>
              <w:jc w:val="center"/>
            </w:pPr>
            <w:r>
              <w:t>-1000</w:t>
            </w:r>
          </w:p>
        </w:tc>
        <w:tc>
          <w:tcPr>
            <w:tcW w:w="1537" w:type="dxa"/>
          </w:tcPr>
          <w:p w14:paraId="2F9F4181" w14:textId="266F050D" w:rsidR="00421857" w:rsidRDefault="00421857" w:rsidP="00DE5E8F">
            <w:pPr>
              <w:jc w:val="center"/>
            </w:pPr>
            <w:r>
              <w:t>-500</w:t>
            </w:r>
          </w:p>
        </w:tc>
        <w:tc>
          <w:tcPr>
            <w:tcW w:w="1537" w:type="dxa"/>
          </w:tcPr>
          <w:p w14:paraId="0BA0AD23" w14:textId="099C7D90" w:rsidR="00421857" w:rsidRDefault="00421857" w:rsidP="00DE5E8F">
            <w:pPr>
              <w:jc w:val="center"/>
            </w:pPr>
            <w:r>
              <w:t>-100</w:t>
            </w:r>
          </w:p>
        </w:tc>
        <w:tc>
          <w:tcPr>
            <w:tcW w:w="1538" w:type="dxa"/>
          </w:tcPr>
          <w:p w14:paraId="2E1EBED4" w14:textId="0F051564" w:rsidR="00421857" w:rsidRDefault="00421857" w:rsidP="00DE5E8F">
            <w:pPr>
              <w:jc w:val="center"/>
            </w:pPr>
            <w:r>
              <w:t>1000</w:t>
            </w:r>
          </w:p>
        </w:tc>
        <w:tc>
          <w:tcPr>
            <w:tcW w:w="1538" w:type="dxa"/>
          </w:tcPr>
          <w:p w14:paraId="6C8B9DCF" w14:textId="7F66980B" w:rsidR="00421857" w:rsidRDefault="00421857" w:rsidP="00DE5E8F">
            <w:pPr>
              <w:jc w:val="center"/>
            </w:pPr>
            <w:r>
              <w:t>500</w:t>
            </w:r>
          </w:p>
        </w:tc>
        <w:tc>
          <w:tcPr>
            <w:tcW w:w="1538" w:type="dxa"/>
          </w:tcPr>
          <w:p w14:paraId="43320363" w14:textId="51C06DDA" w:rsidR="00421857" w:rsidRDefault="00421857" w:rsidP="00DE5E8F">
            <w:pPr>
              <w:jc w:val="center"/>
            </w:pPr>
            <w:r>
              <w:t>100</w:t>
            </w:r>
          </w:p>
        </w:tc>
      </w:tr>
      <w:tr w:rsidR="00421857" w14:paraId="3EBB7EC8" w14:textId="77777777" w:rsidTr="00421857">
        <w:tc>
          <w:tcPr>
            <w:tcW w:w="1537" w:type="dxa"/>
          </w:tcPr>
          <w:p w14:paraId="7C2E18D0" w14:textId="02193CFF" w:rsidR="00421857" w:rsidRDefault="00421857" w:rsidP="00DE5E8F">
            <w:pPr>
              <w:jc w:val="center"/>
            </w:pPr>
            <w:r>
              <w:t>Frequency</w:t>
            </w:r>
          </w:p>
        </w:tc>
        <w:tc>
          <w:tcPr>
            <w:tcW w:w="1537" w:type="dxa"/>
          </w:tcPr>
          <w:p w14:paraId="0F7AEDF5" w14:textId="6CFC35F9" w:rsidR="00421857" w:rsidRDefault="00421857" w:rsidP="00DE5E8F">
            <w:pPr>
              <w:jc w:val="center"/>
            </w:pPr>
            <w:r>
              <w:t>54.99</w:t>
            </w:r>
          </w:p>
        </w:tc>
        <w:tc>
          <w:tcPr>
            <w:tcW w:w="1537" w:type="dxa"/>
          </w:tcPr>
          <w:p w14:paraId="7A07965C" w14:textId="2D1A60E2" w:rsidR="00421857" w:rsidRDefault="00421857" w:rsidP="00DE5E8F">
            <w:pPr>
              <w:jc w:val="center"/>
            </w:pPr>
            <w:r>
              <w:t>52.49</w:t>
            </w:r>
          </w:p>
        </w:tc>
        <w:tc>
          <w:tcPr>
            <w:tcW w:w="1537" w:type="dxa"/>
          </w:tcPr>
          <w:p w14:paraId="102036C5" w14:textId="7CB95E76" w:rsidR="00421857" w:rsidRDefault="00421857" w:rsidP="00DE5E8F">
            <w:pPr>
              <w:jc w:val="center"/>
            </w:pPr>
            <w:r>
              <w:t>50.05</w:t>
            </w:r>
          </w:p>
        </w:tc>
        <w:tc>
          <w:tcPr>
            <w:tcW w:w="1538" w:type="dxa"/>
          </w:tcPr>
          <w:p w14:paraId="3EE1D40C" w14:textId="15CAFA86" w:rsidR="00421857" w:rsidRDefault="00421857" w:rsidP="00DE5E8F">
            <w:pPr>
              <w:jc w:val="center"/>
            </w:pPr>
            <w:r>
              <w:t>45.01</w:t>
            </w:r>
          </w:p>
        </w:tc>
        <w:tc>
          <w:tcPr>
            <w:tcW w:w="1538" w:type="dxa"/>
          </w:tcPr>
          <w:p w14:paraId="789097D6" w14:textId="56FD0C82" w:rsidR="00421857" w:rsidRDefault="00421857" w:rsidP="00DE5E8F">
            <w:pPr>
              <w:jc w:val="center"/>
            </w:pPr>
            <w:r>
              <w:t>47.51</w:t>
            </w:r>
          </w:p>
        </w:tc>
        <w:tc>
          <w:tcPr>
            <w:tcW w:w="1538" w:type="dxa"/>
          </w:tcPr>
          <w:p w14:paraId="5E1DF7E2" w14:textId="69350A91" w:rsidR="00421857" w:rsidRDefault="00421857" w:rsidP="00DE5E8F">
            <w:pPr>
              <w:jc w:val="center"/>
            </w:pPr>
            <w:r>
              <w:t>49.05</w:t>
            </w:r>
          </w:p>
        </w:tc>
      </w:tr>
    </w:tbl>
    <w:p w14:paraId="7642392D" w14:textId="02C537B8" w:rsidR="00421857" w:rsidRDefault="00421857" w:rsidP="00421857"/>
    <w:p w14:paraId="0C330E98" w14:textId="1DF21344" w:rsidR="00421857" w:rsidRDefault="00421857" w:rsidP="00421857">
      <w:pPr>
        <w:rPr>
          <w:b/>
          <w:sz w:val="28"/>
        </w:rPr>
      </w:pPr>
      <w:r>
        <w:rPr>
          <w:b/>
          <w:sz w:val="28"/>
        </w:rPr>
        <w:t>[Q</w:t>
      </w:r>
      <w:r>
        <w:rPr>
          <w:b/>
          <w:sz w:val="28"/>
        </w:rPr>
        <w:t>2</w:t>
      </w:r>
      <w:r>
        <w:rPr>
          <w:b/>
          <w:sz w:val="28"/>
        </w:rPr>
        <w:t>]</w:t>
      </w:r>
    </w:p>
    <w:p w14:paraId="1DC3A3E1" w14:textId="674172DE" w:rsidR="00421857" w:rsidRDefault="00421857" w:rsidP="00421857">
      <w:pPr>
        <w:pStyle w:val="Caption"/>
        <w:keepNext/>
      </w:pPr>
      <w:r>
        <w:t xml:space="preserve">Tabel </w:t>
      </w:r>
      <w:r>
        <w:t>2</w:t>
      </w:r>
      <w:r>
        <w:t>: Frequency dynamic after a disturb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7"/>
        <w:gridCol w:w="1537"/>
        <w:gridCol w:w="1537"/>
        <w:gridCol w:w="1537"/>
        <w:gridCol w:w="1538"/>
        <w:gridCol w:w="1538"/>
        <w:gridCol w:w="1538"/>
      </w:tblGrid>
      <w:tr w:rsidR="00481BF7" w14:paraId="294D0386" w14:textId="77777777" w:rsidTr="00856DA3">
        <w:tc>
          <w:tcPr>
            <w:tcW w:w="1537" w:type="dxa"/>
          </w:tcPr>
          <w:p w14:paraId="7572AD3A" w14:textId="77777777" w:rsidR="00481BF7" w:rsidRPr="00421857" w:rsidRDefault="00481BF7" w:rsidP="00DE5E8F">
            <w:pPr>
              <w:jc w:val="center"/>
              <w:rPr>
                <w:lang w:val="en-GB"/>
              </w:rPr>
            </w:pPr>
          </w:p>
        </w:tc>
        <w:tc>
          <w:tcPr>
            <w:tcW w:w="4611" w:type="dxa"/>
            <w:gridSpan w:val="3"/>
          </w:tcPr>
          <w:p w14:paraId="5C4F4C5A" w14:textId="0331392D" w:rsidR="00481BF7" w:rsidRDefault="00481BF7" w:rsidP="00DE5E8F">
            <w:pPr>
              <w:jc w:val="center"/>
            </w:pPr>
            <w:r>
              <w:t>Loss of Load</w:t>
            </w:r>
          </w:p>
        </w:tc>
        <w:tc>
          <w:tcPr>
            <w:tcW w:w="4614" w:type="dxa"/>
            <w:gridSpan w:val="3"/>
          </w:tcPr>
          <w:p w14:paraId="15EFBDB2" w14:textId="4C6674B7" w:rsidR="00481BF7" w:rsidRDefault="00481BF7" w:rsidP="00DE5E8F">
            <w:pPr>
              <w:jc w:val="center"/>
            </w:pPr>
            <w:r>
              <w:t>Loss of Generator</w:t>
            </w:r>
          </w:p>
        </w:tc>
      </w:tr>
      <w:tr w:rsidR="00421857" w14:paraId="3BC6FB1E" w14:textId="77777777" w:rsidTr="0013643D">
        <w:tc>
          <w:tcPr>
            <w:tcW w:w="1537" w:type="dxa"/>
          </w:tcPr>
          <w:p w14:paraId="0A8CE574" w14:textId="77777777" w:rsidR="00421857" w:rsidRDefault="00421857" w:rsidP="00DE5E8F">
            <w:pPr>
              <w:jc w:val="center"/>
            </w:pPr>
            <w:r>
              <w:t>ΔP</w:t>
            </w:r>
            <w:r w:rsidRPr="00421857">
              <w:rPr>
                <w:vertAlign w:val="subscript"/>
              </w:rPr>
              <w:t>load</w:t>
            </w:r>
          </w:p>
        </w:tc>
        <w:tc>
          <w:tcPr>
            <w:tcW w:w="1537" w:type="dxa"/>
          </w:tcPr>
          <w:p w14:paraId="5A4B4857" w14:textId="77777777" w:rsidR="00421857" w:rsidRDefault="00421857" w:rsidP="00DE5E8F">
            <w:pPr>
              <w:jc w:val="center"/>
            </w:pPr>
            <w:r>
              <w:t>-1000</w:t>
            </w:r>
          </w:p>
        </w:tc>
        <w:tc>
          <w:tcPr>
            <w:tcW w:w="1537" w:type="dxa"/>
          </w:tcPr>
          <w:p w14:paraId="15230A19" w14:textId="77777777" w:rsidR="00421857" w:rsidRDefault="00421857" w:rsidP="00DE5E8F">
            <w:pPr>
              <w:jc w:val="center"/>
            </w:pPr>
            <w:r>
              <w:t>-500</w:t>
            </w:r>
          </w:p>
        </w:tc>
        <w:tc>
          <w:tcPr>
            <w:tcW w:w="1537" w:type="dxa"/>
          </w:tcPr>
          <w:p w14:paraId="7C472869" w14:textId="77777777" w:rsidR="00421857" w:rsidRDefault="00421857" w:rsidP="00DE5E8F">
            <w:pPr>
              <w:jc w:val="center"/>
            </w:pPr>
            <w:r>
              <w:t>-100</w:t>
            </w:r>
          </w:p>
        </w:tc>
        <w:tc>
          <w:tcPr>
            <w:tcW w:w="1538" w:type="dxa"/>
          </w:tcPr>
          <w:p w14:paraId="50E64159" w14:textId="77777777" w:rsidR="00421857" w:rsidRDefault="00421857" w:rsidP="00DE5E8F">
            <w:pPr>
              <w:jc w:val="center"/>
            </w:pPr>
            <w:r>
              <w:t>1000</w:t>
            </w:r>
          </w:p>
        </w:tc>
        <w:tc>
          <w:tcPr>
            <w:tcW w:w="1538" w:type="dxa"/>
          </w:tcPr>
          <w:p w14:paraId="2C65E141" w14:textId="77777777" w:rsidR="00421857" w:rsidRDefault="00421857" w:rsidP="00DE5E8F">
            <w:pPr>
              <w:jc w:val="center"/>
            </w:pPr>
            <w:r>
              <w:t>500</w:t>
            </w:r>
          </w:p>
        </w:tc>
        <w:tc>
          <w:tcPr>
            <w:tcW w:w="1538" w:type="dxa"/>
          </w:tcPr>
          <w:p w14:paraId="5B7F3FFF" w14:textId="77777777" w:rsidR="00421857" w:rsidRDefault="00421857" w:rsidP="00DE5E8F">
            <w:pPr>
              <w:jc w:val="center"/>
            </w:pPr>
            <w:r>
              <w:t>100</w:t>
            </w:r>
          </w:p>
        </w:tc>
      </w:tr>
      <w:tr w:rsidR="00421857" w14:paraId="04066389" w14:textId="77777777" w:rsidTr="0013643D">
        <w:tc>
          <w:tcPr>
            <w:tcW w:w="1537" w:type="dxa"/>
          </w:tcPr>
          <w:p w14:paraId="5B9C93CD" w14:textId="77777777" w:rsidR="00421857" w:rsidRDefault="00421857" w:rsidP="00DE5E8F">
            <w:pPr>
              <w:jc w:val="center"/>
            </w:pPr>
            <w:r>
              <w:t>Frequency</w:t>
            </w:r>
          </w:p>
        </w:tc>
        <w:tc>
          <w:tcPr>
            <w:tcW w:w="1537" w:type="dxa"/>
          </w:tcPr>
          <w:p w14:paraId="20DEFA83" w14:textId="30C30EDB" w:rsidR="00421857" w:rsidRDefault="005558DA" w:rsidP="00DE5E8F">
            <w:pPr>
              <w:jc w:val="center"/>
            </w:pPr>
            <w:r>
              <w:t>49.99</w:t>
            </w:r>
          </w:p>
        </w:tc>
        <w:tc>
          <w:tcPr>
            <w:tcW w:w="1537" w:type="dxa"/>
          </w:tcPr>
          <w:p w14:paraId="253D41AB" w14:textId="0C482C4F" w:rsidR="00421857" w:rsidRDefault="005558DA" w:rsidP="00DE5E8F">
            <w:pPr>
              <w:jc w:val="center"/>
            </w:pPr>
            <w:r>
              <w:t>49.99</w:t>
            </w:r>
          </w:p>
        </w:tc>
        <w:tc>
          <w:tcPr>
            <w:tcW w:w="1537" w:type="dxa"/>
          </w:tcPr>
          <w:p w14:paraId="3A0CFAF0" w14:textId="58C87C35" w:rsidR="00421857" w:rsidRDefault="005558DA" w:rsidP="00DE5E8F">
            <w:pPr>
              <w:jc w:val="center"/>
            </w:pPr>
            <w:r>
              <w:t>50</w:t>
            </w:r>
          </w:p>
        </w:tc>
        <w:tc>
          <w:tcPr>
            <w:tcW w:w="1538" w:type="dxa"/>
          </w:tcPr>
          <w:p w14:paraId="1F039D69" w14:textId="698034CD" w:rsidR="00421857" w:rsidRDefault="005558DA" w:rsidP="00DE5E8F">
            <w:pPr>
              <w:jc w:val="center"/>
            </w:pPr>
            <w:r>
              <w:t>50.01</w:t>
            </w:r>
          </w:p>
        </w:tc>
        <w:tc>
          <w:tcPr>
            <w:tcW w:w="1538" w:type="dxa"/>
          </w:tcPr>
          <w:p w14:paraId="68BA7EE9" w14:textId="1BEE5C73" w:rsidR="00421857" w:rsidRDefault="005558DA" w:rsidP="00DE5E8F">
            <w:pPr>
              <w:jc w:val="center"/>
            </w:pPr>
            <w:r>
              <w:t>50.01</w:t>
            </w:r>
          </w:p>
        </w:tc>
        <w:tc>
          <w:tcPr>
            <w:tcW w:w="1538" w:type="dxa"/>
          </w:tcPr>
          <w:p w14:paraId="55A3B292" w14:textId="747F6764" w:rsidR="00421857" w:rsidRDefault="005558DA" w:rsidP="00DE5E8F">
            <w:pPr>
              <w:jc w:val="center"/>
            </w:pPr>
            <w:r>
              <w:t>50</w:t>
            </w:r>
          </w:p>
        </w:tc>
      </w:tr>
    </w:tbl>
    <w:p w14:paraId="04251FBE" w14:textId="77777777" w:rsidR="00421857" w:rsidRDefault="00421857" w:rsidP="00421857"/>
    <w:p w14:paraId="1F3F6C81" w14:textId="449E83FB" w:rsidR="00421857" w:rsidRDefault="00421857" w:rsidP="00421857">
      <w:pPr>
        <w:rPr>
          <w:b/>
          <w:sz w:val="28"/>
        </w:rPr>
      </w:pPr>
      <w:r>
        <w:rPr>
          <w:b/>
          <w:sz w:val="28"/>
        </w:rPr>
        <w:t>[Q</w:t>
      </w:r>
      <w:r>
        <w:rPr>
          <w:b/>
          <w:sz w:val="28"/>
        </w:rPr>
        <w:t>3</w:t>
      </w:r>
      <w:r>
        <w:rPr>
          <w:b/>
          <w:sz w:val="28"/>
        </w:rPr>
        <w:t>]</w:t>
      </w:r>
    </w:p>
    <w:p w14:paraId="5F325858" w14:textId="54E096CC" w:rsidR="00421857" w:rsidRDefault="00421857" w:rsidP="00421857">
      <w:pPr>
        <w:pStyle w:val="Caption"/>
        <w:keepNext/>
      </w:pPr>
      <w:r>
        <w:t xml:space="preserve">Tabel </w:t>
      </w:r>
      <w:r>
        <w:t>3</w:t>
      </w:r>
      <w:r>
        <w:t>: Frequency dynamic after a disturb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7"/>
        <w:gridCol w:w="1537"/>
        <w:gridCol w:w="1537"/>
        <w:gridCol w:w="1537"/>
        <w:gridCol w:w="1538"/>
        <w:gridCol w:w="1538"/>
        <w:gridCol w:w="1538"/>
      </w:tblGrid>
      <w:tr w:rsidR="00481BF7" w14:paraId="6A73D329" w14:textId="77777777" w:rsidTr="00667C1E">
        <w:tc>
          <w:tcPr>
            <w:tcW w:w="1537" w:type="dxa"/>
          </w:tcPr>
          <w:p w14:paraId="29740CC0" w14:textId="77777777" w:rsidR="00481BF7" w:rsidRPr="00421857" w:rsidRDefault="00481BF7" w:rsidP="00DE5E8F">
            <w:pPr>
              <w:jc w:val="center"/>
              <w:rPr>
                <w:lang w:val="en-GB"/>
              </w:rPr>
            </w:pPr>
          </w:p>
        </w:tc>
        <w:tc>
          <w:tcPr>
            <w:tcW w:w="4611" w:type="dxa"/>
            <w:gridSpan w:val="3"/>
          </w:tcPr>
          <w:p w14:paraId="59FDBA3F" w14:textId="5CF5F8BE" w:rsidR="00481BF7" w:rsidRDefault="00481BF7" w:rsidP="00DE5E8F">
            <w:pPr>
              <w:jc w:val="center"/>
            </w:pPr>
            <w:r>
              <w:t>Loss of Load</w:t>
            </w:r>
          </w:p>
        </w:tc>
        <w:tc>
          <w:tcPr>
            <w:tcW w:w="4614" w:type="dxa"/>
            <w:gridSpan w:val="3"/>
          </w:tcPr>
          <w:p w14:paraId="0FFFFC04" w14:textId="5A75E68B" w:rsidR="00481BF7" w:rsidRDefault="00481BF7" w:rsidP="00DE5E8F">
            <w:pPr>
              <w:jc w:val="center"/>
            </w:pPr>
            <w:r>
              <w:t>Loss of Generator</w:t>
            </w:r>
          </w:p>
        </w:tc>
      </w:tr>
      <w:tr w:rsidR="00421857" w14:paraId="56FF6E2C" w14:textId="77777777" w:rsidTr="0013643D">
        <w:tc>
          <w:tcPr>
            <w:tcW w:w="1537" w:type="dxa"/>
          </w:tcPr>
          <w:p w14:paraId="7878B517" w14:textId="77777777" w:rsidR="00421857" w:rsidRDefault="00421857" w:rsidP="00DE5E8F">
            <w:pPr>
              <w:jc w:val="center"/>
            </w:pPr>
            <w:r>
              <w:t>ΔP</w:t>
            </w:r>
            <w:r w:rsidRPr="00421857">
              <w:rPr>
                <w:vertAlign w:val="subscript"/>
              </w:rPr>
              <w:t>load</w:t>
            </w:r>
          </w:p>
        </w:tc>
        <w:tc>
          <w:tcPr>
            <w:tcW w:w="1537" w:type="dxa"/>
          </w:tcPr>
          <w:p w14:paraId="49C83475" w14:textId="77777777" w:rsidR="00421857" w:rsidRDefault="00421857" w:rsidP="00DE5E8F">
            <w:pPr>
              <w:jc w:val="center"/>
            </w:pPr>
            <w:r>
              <w:t>-1000</w:t>
            </w:r>
          </w:p>
        </w:tc>
        <w:tc>
          <w:tcPr>
            <w:tcW w:w="1537" w:type="dxa"/>
          </w:tcPr>
          <w:p w14:paraId="20914525" w14:textId="77777777" w:rsidR="00421857" w:rsidRDefault="00421857" w:rsidP="00DE5E8F">
            <w:pPr>
              <w:jc w:val="center"/>
            </w:pPr>
            <w:r>
              <w:t>-500</w:t>
            </w:r>
          </w:p>
        </w:tc>
        <w:tc>
          <w:tcPr>
            <w:tcW w:w="1537" w:type="dxa"/>
          </w:tcPr>
          <w:p w14:paraId="001671B7" w14:textId="77777777" w:rsidR="00421857" w:rsidRDefault="00421857" w:rsidP="00DE5E8F">
            <w:pPr>
              <w:jc w:val="center"/>
            </w:pPr>
            <w:r>
              <w:t>-100</w:t>
            </w:r>
          </w:p>
        </w:tc>
        <w:tc>
          <w:tcPr>
            <w:tcW w:w="1538" w:type="dxa"/>
          </w:tcPr>
          <w:p w14:paraId="781521B7" w14:textId="77777777" w:rsidR="00421857" w:rsidRDefault="00421857" w:rsidP="00DE5E8F">
            <w:pPr>
              <w:jc w:val="center"/>
            </w:pPr>
            <w:r>
              <w:t>1000</w:t>
            </w:r>
          </w:p>
        </w:tc>
        <w:tc>
          <w:tcPr>
            <w:tcW w:w="1538" w:type="dxa"/>
          </w:tcPr>
          <w:p w14:paraId="5DBB5813" w14:textId="77777777" w:rsidR="00421857" w:rsidRDefault="00421857" w:rsidP="00DE5E8F">
            <w:pPr>
              <w:jc w:val="center"/>
            </w:pPr>
            <w:r>
              <w:t>500</w:t>
            </w:r>
          </w:p>
        </w:tc>
        <w:tc>
          <w:tcPr>
            <w:tcW w:w="1538" w:type="dxa"/>
          </w:tcPr>
          <w:p w14:paraId="772EBC6C" w14:textId="77777777" w:rsidR="00421857" w:rsidRDefault="00421857" w:rsidP="00DE5E8F">
            <w:pPr>
              <w:jc w:val="center"/>
            </w:pPr>
            <w:r>
              <w:t>100</w:t>
            </w:r>
          </w:p>
        </w:tc>
      </w:tr>
      <w:tr w:rsidR="00421857" w14:paraId="6CB25D7D" w14:textId="77777777" w:rsidTr="0013643D">
        <w:tc>
          <w:tcPr>
            <w:tcW w:w="1537" w:type="dxa"/>
          </w:tcPr>
          <w:p w14:paraId="20328067" w14:textId="475ECCA8" w:rsidR="00421857" w:rsidRDefault="009462CD" w:rsidP="00DE5E8F">
            <w:pPr>
              <w:jc w:val="center"/>
            </w:pPr>
            <w:r>
              <w:t>Δ</w:t>
            </w:r>
            <w:r>
              <w:t>F</w:t>
            </w:r>
            <w:r>
              <w:rPr>
                <w:vertAlign w:val="subscript"/>
              </w:rPr>
              <w:t>1</w:t>
            </w:r>
          </w:p>
        </w:tc>
        <w:tc>
          <w:tcPr>
            <w:tcW w:w="1537" w:type="dxa"/>
          </w:tcPr>
          <w:p w14:paraId="4C74B0E8" w14:textId="47DEB348" w:rsidR="00421857" w:rsidRDefault="008249FB" w:rsidP="00DE5E8F">
            <w:pPr>
              <w:jc w:val="center"/>
            </w:pPr>
            <w:r>
              <w:t>12.93</w:t>
            </w:r>
          </w:p>
        </w:tc>
        <w:tc>
          <w:tcPr>
            <w:tcW w:w="1537" w:type="dxa"/>
          </w:tcPr>
          <w:p w14:paraId="33B384AE" w14:textId="7EAA2DF3" w:rsidR="00421857" w:rsidRDefault="008249FB" w:rsidP="00DE5E8F">
            <w:pPr>
              <w:jc w:val="center"/>
            </w:pPr>
            <w:r>
              <w:t>12.94</w:t>
            </w:r>
          </w:p>
        </w:tc>
        <w:tc>
          <w:tcPr>
            <w:tcW w:w="1537" w:type="dxa"/>
          </w:tcPr>
          <w:p w14:paraId="08F5DD3B" w14:textId="686D862B" w:rsidR="00421857" w:rsidRDefault="008249FB" w:rsidP="00DE5E8F">
            <w:pPr>
              <w:jc w:val="center"/>
            </w:pPr>
            <w:r>
              <w:t>12.95</w:t>
            </w:r>
          </w:p>
        </w:tc>
        <w:tc>
          <w:tcPr>
            <w:tcW w:w="1538" w:type="dxa"/>
          </w:tcPr>
          <w:p w14:paraId="5B34E7FD" w14:textId="5027AB21" w:rsidR="00421857" w:rsidRDefault="000E08C6" w:rsidP="00DE5E8F">
            <w:pPr>
              <w:jc w:val="center"/>
            </w:pPr>
            <w:r>
              <w:t>12.98</w:t>
            </w:r>
          </w:p>
        </w:tc>
        <w:tc>
          <w:tcPr>
            <w:tcW w:w="1538" w:type="dxa"/>
          </w:tcPr>
          <w:p w14:paraId="17B4C0A9" w14:textId="2A8EB751" w:rsidR="00421857" w:rsidRDefault="000E08C6" w:rsidP="00DE5E8F">
            <w:pPr>
              <w:jc w:val="center"/>
            </w:pPr>
            <w:r>
              <w:t>12.97</w:t>
            </w:r>
          </w:p>
        </w:tc>
        <w:tc>
          <w:tcPr>
            <w:tcW w:w="1538" w:type="dxa"/>
          </w:tcPr>
          <w:p w14:paraId="0C4FCE84" w14:textId="0C3F7DF4" w:rsidR="00421857" w:rsidRDefault="000E08C6" w:rsidP="00DE5E8F">
            <w:pPr>
              <w:jc w:val="center"/>
            </w:pPr>
            <w:r>
              <w:t>12.96</w:t>
            </w:r>
          </w:p>
        </w:tc>
      </w:tr>
      <w:tr w:rsidR="009462CD" w14:paraId="07EE3C71" w14:textId="77777777" w:rsidTr="0013643D">
        <w:tc>
          <w:tcPr>
            <w:tcW w:w="1537" w:type="dxa"/>
          </w:tcPr>
          <w:p w14:paraId="1639E891" w14:textId="09FB3C59" w:rsidR="009462CD" w:rsidRDefault="009462CD" w:rsidP="00DE5E8F">
            <w:pPr>
              <w:jc w:val="center"/>
            </w:pPr>
            <w:r>
              <w:t>Δ</w:t>
            </w:r>
            <w:r>
              <w:t>F</w:t>
            </w:r>
            <w:r>
              <w:rPr>
                <w:vertAlign w:val="subscript"/>
              </w:rPr>
              <w:t>2</w:t>
            </w:r>
          </w:p>
        </w:tc>
        <w:tc>
          <w:tcPr>
            <w:tcW w:w="1537" w:type="dxa"/>
          </w:tcPr>
          <w:p w14:paraId="469BD279" w14:textId="6B4BBE75" w:rsidR="009462CD" w:rsidRDefault="008249FB" w:rsidP="00DE5E8F">
            <w:pPr>
              <w:jc w:val="center"/>
            </w:pPr>
            <w:r>
              <w:t>10.58</w:t>
            </w:r>
          </w:p>
        </w:tc>
        <w:tc>
          <w:tcPr>
            <w:tcW w:w="1537" w:type="dxa"/>
          </w:tcPr>
          <w:p w14:paraId="62E656F4" w14:textId="6306A826" w:rsidR="009462CD" w:rsidRDefault="008249FB" w:rsidP="00DE5E8F">
            <w:pPr>
              <w:jc w:val="center"/>
            </w:pPr>
            <w:r>
              <w:t>10.57</w:t>
            </w:r>
          </w:p>
        </w:tc>
        <w:tc>
          <w:tcPr>
            <w:tcW w:w="1537" w:type="dxa"/>
          </w:tcPr>
          <w:p w14:paraId="39A2B72B" w14:textId="0E951111" w:rsidR="009462CD" w:rsidRDefault="008249FB" w:rsidP="00DE5E8F">
            <w:pPr>
              <w:jc w:val="center"/>
            </w:pPr>
            <w:r>
              <w:t>10.56</w:t>
            </w:r>
          </w:p>
        </w:tc>
        <w:tc>
          <w:tcPr>
            <w:tcW w:w="1538" w:type="dxa"/>
          </w:tcPr>
          <w:p w14:paraId="3259AF02" w14:textId="5310460E" w:rsidR="009462CD" w:rsidRDefault="000E08C6" w:rsidP="00DE5E8F">
            <w:pPr>
              <w:jc w:val="center"/>
            </w:pPr>
            <w:r>
              <w:t>10.54</w:t>
            </w:r>
          </w:p>
        </w:tc>
        <w:tc>
          <w:tcPr>
            <w:tcW w:w="1538" w:type="dxa"/>
          </w:tcPr>
          <w:p w14:paraId="359BB705" w14:textId="56AC8478" w:rsidR="009462CD" w:rsidRDefault="000E08C6" w:rsidP="00DE5E8F">
            <w:pPr>
              <w:jc w:val="center"/>
            </w:pPr>
            <w:r>
              <w:t>10.55</w:t>
            </w:r>
          </w:p>
        </w:tc>
        <w:tc>
          <w:tcPr>
            <w:tcW w:w="1538" w:type="dxa"/>
          </w:tcPr>
          <w:p w14:paraId="31C905BF" w14:textId="11FF0CD4" w:rsidR="009462CD" w:rsidRDefault="000E08C6" w:rsidP="00DE5E8F">
            <w:pPr>
              <w:jc w:val="center"/>
            </w:pPr>
            <w:r>
              <w:t>10.56</w:t>
            </w:r>
          </w:p>
        </w:tc>
      </w:tr>
    </w:tbl>
    <w:p w14:paraId="11B985D1" w14:textId="77777777" w:rsidR="00421857" w:rsidRDefault="00421857" w:rsidP="00421857"/>
    <w:p w14:paraId="62F73687" w14:textId="77777777" w:rsidR="00421857" w:rsidRPr="00BE2D98" w:rsidRDefault="00421857" w:rsidP="00421857"/>
    <w:sectPr w:rsidR="00421857" w:rsidRPr="00BE2D98" w:rsidSect="008D680C">
      <w:headerReference w:type="default" r:id="rId8"/>
      <w:footerReference w:type="default" r:id="rId9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04938" w14:textId="77777777" w:rsidR="00065950" w:rsidRDefault="00065950" w:rsidP="008D680C">
      <w:pPr>
        <w:spacing w:after="0" w:line="240" w:lineRule="auto"/>
      </w:pPr>
      <w:r>
        <w:separator/>
      </w:r>
    </w:p>
  </w:endnote>
  <w:endnote w:type="continuationSeparator" w:id="0">
    <w:p w14:paraId="04719683" w14:textId="77777777" w:rsidR="00065950" w:rsidRDefault="00065950" w:rsidP="008D6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0B0C8" w14:textId="09DD3867" w:rsidR="00977198" w:rsidRDefault="00977198" w:rsidP="000F55C7">
    <w:pPr>
      <w:pStyle w:val="Footer"/>
      <w:pBdr>
        <w:top w:val="single" w:sz="4" w:space="1" w:color="auto"/>
      </w:pBdr>
    </w:pPr>
    <w:r>
      <w:t>Dhanush Wagle</w:t>
    </w:r>
    <w:r>
      <w:tab/>
      <w:t xml:space="preserve">                           </w:t>
    </w:r>
    <w:r w:rsidR="00065950">
      <w:fldChar w:fldCharType="begin"/>
    </w:r>
    <w:r w:rsidR="00065950">
      <w:instrText xml:space="preserve"> FILENAME   \* MERGEFORMAT </w:instrText>
    </w:r>
    <w:r w:rsidR="00065950">
      <w:fldChar w:fldCharType="separate"/>
    </w:r>
    <w:r>
      <w:rPr>
        <w:noProof/>
      </w:rPr>
      <w:t>WAGLE_DHANUSH.docx</w:t>
    </w:r>
    <w:r w:rsidR="00065950">
      <w:rPr>
        <w:noProof/>
      </w:rPr>
      <w:fldChar w:fldCharType="end"/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065950">
      <w:fldChar w:fldCharType="begin"/>
    </w:r>
    <w:r w:rsidR="00065950">
      <w:instrText xml:space="preserve"> NUMPAGES   \* MERGEFORMAT </w:instrText>
    </w:r>
    <w:r w:rsidR="00065950">
      <w:fldChar w:fldCharType="separate"/>
    </w:r>
    <w:r>
      <w:rPr>
        <w:noProof/>
      </w:rPr>
      <w:t>1</w:t>
    </w:r>
    <w:r w:rsidR="0006595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E9B92" w14:textId="77777777" w:rsidR="00065950" w:rsidRDefault="00065950" w:rsidP="008D680C">
      <w:pPr>
        <w:spacing w:after="0" w:line="240" w:lineRule="auto"/>
      </w:pPr>
      <w:r>
        <w:separator/>
      </w:r>
    </w:p>
  </w:footnote>
  <w:footnote w:type="continuationSeparator" w:id="0">
    <w:p w14:paraId="24E50021" w14:textId="77777777" w:rsidR="00065950" w:rsidRDefault="00065950" w:rsidP="008D6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82746" w14:textId="102CB4B4" w:rsidR="00A95BF5" w:rsidRDefault="00977198" w:rsidP="00EC336F">
    <w:pPr>
      <w:pStyle w:val="Header"/>
      <w:pBdr>
        <w:bottom w:val="single" w:sz="4" w:space="1" w:color="auto"/>
      </w:pBdr>
    </w:pPr>
    <w:bookmarkStart w:id="1" w:name="_Hlk34593065"/>
    <w:bookmarkStart w:id="2" w:name="_Hlk34593066"/>
    <w:bookmarkStart w:id="3" w:name="_Hlk34593067"/>
    <w:bookmarkStart w:id="4" w:name="_Hlk34593068"/>
    <w:bookmarkStart w:id="5" w:name="_Hlk34593069"/>
    <w:bookmarkStart w:id="6" w:name="_Hlk34593070"/>
    <w:bookmarkStart w:id="7" w:name="_Hlk34593071"/>
    <w:bookmarkStart w:id="8" w:name="_Hlk34593072"/>
    <w:r>
      <w:t>Power System Analysis</w:t>
    </w:r>
    <w:bookmarkEnd w:id="1"/>
    <w:bookmarkEnd w:id="2"/>
    <w:bookmarkEnd w:id="3"/>
    <w:bookmarkEnd w:id="4"/>
    <w:bookmarkEnd w:id="5"/>
    <w:bookmarkEnd w:id="6"/>
    <w:bookmarkEnd w:id="7"/>
    <w:bookmarkEnd w:id="8"/>
    <w:r>
      <w:t xml:space="preserve">: </w:t>
    </w:r>
    <w:r w:rsidR="002C02FB">
      <w:t>Frequency</w:t>
    </w:r>
    <w:r w:rsidR="00A95BF5">
      <w:t xml:space="preserve"> Stability</w:t>
    </w:r>
    <w:r w:rsidR="002C02FB">
      <w:t xml:space="preserve"> and Contr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4057"/>
    <w:multiLevelType w:val="hybridMultilevel"/>
    <w:tmpl w:val="304A0E44"/>
    <w:lvl w:ilvl="0" w:tplc="03CC1494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3CC1494">
      <w:start w:val="5"/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235F71"/>
    <w:multiLevelType w:val="multilevel"/>
    <w:tmpl w:val="919468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45B4BB7"/>
    <w:multiLevelType w:val="hybridMultilevel"/>
    <w:tmpl w:val="04C414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B759FB"/>
    <w:multiLevelType w:val="hybridMultilevel"/>
    <w:tmpl w:val="7166E9FC"/>
    <w:lvl w:ilvl="0" w:tplc="AFE6B9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10BF9"/>
    <w:multiLevelType w:val="hybridMultilevel"/>
    <w:tmpl w:val="5EEE5898"/>
    <w:lvl w:ilvl="0" w:tplc="3A9CE6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A375EA"/>
    <w:multiLevelType w:val="hybridMultilevel"/>
    <w:tmpl w:val="CB5E4F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06485A"/>
    <w:multiLevelType w:val="hybridMultilevel"/>
    <w:tmpl w:val="DD500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67D8F"/>
    <w:multiLevelType w:val="hybridMultilevel"/>
    <w:tmpl w:val="B9C2CFEC"/>
    <w:lvl w:ilvl="0" w:tplc="C0E0C2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24E25"/>
    <w:multiLevelType w:val="hybridMultilevel"/>
    <w:tmpl w:val="5F940F8C"/>
    <w:lvl w:ilvl="0" w:tplc="3AF4F382">
      <w:start w:val="5"/>
      <w:numFmt w:val="decimal"/>
      <w:lvlText w:val="%1.2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6361F0"/>
    <w:multiLevelType w:val="multilevel"/>
    <w:tmpl w:val="0A06F0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0" w15:restartNumberingAfterBreak="0">
    <w:nsid w:val="1B694907"/>
    <w:multiLevelType w:val="hybridMultilevel"/>
    <w:tmpl w:val="78EA0904"/>
    <w:lvl w:ilvl="0" w:tplc="0B8A0858">
      <w:start w:val="1"/>
      <w:numFmt w:val="lowerRoman"/>
      <w:lvlText w:val="%1)"/>
      <w:lvlJc w:val="left"/>
      <w:pPr>
        <w:ind w:left="1080" w:hanging="720"/>
      </w:pPr>
      <w:rPr>
        <w:rFonts w:ascii="Cambria Math" w:hAnsi="Cambria Math" w:cs="Cambria Math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466D47"/>
    <w:multiLevelType w:val="hybridMultilevel"/>
    <w:tmpl w:val="0450C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1C418E"/>
    <w:multiLevelType w:val="hybridMultilevel"/>
    <w:tmpl w:val="5AA62574"/>
    <w:lvl w:ilvl="0" w:tplc="B052B7F8">
      <w:start w:val="6"/>
      <w:numFmt w:val="decimal"/>
      <w:lvlText w:val="%1.10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76654F"/>
    <w:multiLevelType w:val="hybridMultilevel"/>
    <w:tmpl w:val="C86E997C"/>
    <w:lvl w:ilvl="0" w:tplc="E8EE9A08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140017">
      <w:start w:val="1"/>
      <w:numFmt w:val="lowerLetter"/>
      <w:lvlText w:val="%2)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AA11776"/>
    <w:multiLevelType w:val="hybridMultilevel"/>
    <w:tmpl w:val="2B5AA56E"/>
    <w:lvl w:ilvl="0" w:tplc="55D2B1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8763F3"/>
    <w:multiLevelType w:val="hybridMultilevel"/>
    <w:tmpl w:val="4F7A8880"/>
    <w:lvl w:ilvl="0" w:tplc="E8EE9A0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60F2D"/>
    <w:multiLevelType w:val="multilevel"/>
    <w:tmpl w:val="E378F0A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39A536D"/>
    <w:multiLevelType w:val="hybridMultilevel"/>
    <w:tmpl w:val="6F769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D24C31"/>
    <w:multiLevelType w:val="hybridMultilevel"/>
    <w:tmpl w:val="83FCF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C6560A"/>
    <w:multiLevelType w:val="hybridMultilevel"/>
    <w:tmpl w:val="78B8A90E"/>
    <w:lvl w:ilvl="0" w:tplc="EF146F68">
      <w:start w:val="7"/>
      <w:numFmt w:val="decimal"/>
      <w:lvlText w:val="%1.7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B35EA5"/>
    <w:multiLevelType w:val="hybridMultilevel"/>
    <w:tmpl w:val="6E948F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7BE2CA5"/>
    <w:multiLevelType w:val="hybridMultilevel"/>
    <w:tmpl w:val="5F640B82"/>
    <w:lvl w:ilvl="0" w:tplc="AFA28A98">
      <w:numFmt w:val="bullet"/>
      <w:lvlText w:val=""/>
      <w:lvlJc w:val="left"/>
      <w:pPr>
        <w:ind w:left="720" w:hanging="360"/>
      </w:pPr>
      <w:rPr>
        <w:rFonts w:ascii="Century Schoolbook" w:eastAsiaTheme="minorHAnsi" w:hAnsi="Century School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406EF"/>
    <w:multiLevelType w:val="hybridMultilevel"/>
    <w:tmpl w:val="532C3448"/>
    <w:lvl w:ilvl="0" w:tplc="0C4ABF6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9D55FDA"/>
    <w:multiLevelType w:val="hybridMultilevel"/>
    <w:tmpl w:val="02363B10"/>
    <w:lvl w:ilvl="0" w:tplc="03CC1494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B31DAC"/>
    <w:multiLevelType w:val="hybridMultilevel"/>
    <w:tmpl w:val="165403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FA27356"/>
    <w:multiLevelType w:val="hybridMultilevel"/>
    <w:tmpl w:val="ED940048"/>
    <w:lvl w:ilvl="0" w:tplc="768C3E78">
      <w:start w:val="6"/>
      <w:numFmt w:val="decimal"/>
      <w:lvlText w:val="%1.10"/>
      <w:lvlJc w:val="left"/>
      <w:pPr>
        <w:ind w:left="777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97" w:hanging="360"/>
      </w:pPr>
    </w:lvl>
    <w:lvl w:ilvl="2" w:tplc="0414001B" w:tentative="1">
      <w:start w:val="1"/>
      <w:numFmt w:val="lowerRoman"/>
      <w:lvlText w:val="%3."/>
      <w:lvlJc w:val="right"/>
      <w:pPr>
        <w:ind w:left="2217" w:hanging="180"/>
      </w:pPr>
    </w:lvl>
    <w:lvl w:ilvl="3" w:tplc="0414000F" w:tentative="1">
      <w:start w:val="1"/>
      <w:numFmt w:val="decimal"/>
      <w:lvlText w:val="%4."/>
      <w:lvlJc w:val="left"/>
      <w:pPr>
        <w:ind w:left="2937" w:hanging="360"/>
      </w:pPr>
    </w:lvl>
    <w:lvl w:ilvl="4" w:tplc="04140019" w:tentative="1">
      <w:start w:val="1"/>
      <w:numFmt w:val="lowerLetter"/>
      <w:lvlText w:val="%5."/>
      <w:lvlJc w:val="left"/>
      <w:pPr>
        <w:ind w:left="3657" w:hanging="360"/>
      </w:pPr>
    </w:lvl>
    <w:lvl w:ilvl="5" w:tplc="0414001B" w:tentative="1">
      <w:start w:val="1"/>
      <w:numFmt w:val="lowerRoman"/>
      <w:lvlText w:val="%6."/>
      <w:lvlJc w:val="right"/>
      <w:pPr>
        <w:ind w:left="4377" w:hanging="180"/>
      </w:pPr>
    </w:lvl>
    <w:lvl w:ilvl="6" w:tplc="0414000F" w:tentative="1">
      <w:start w:val="1"/>
      <w:numFmt w:val="decimal"/>
      <w:lvlText w:val="%7."/>
      <w:lvlJc w:val="left"/>
      <w:pPr>
        <w:ind w:left="5097" w:hanging="360"/>
      </w:pPr>
    </w:lvl>
    <w:lvl w:ilvl="7" w:tplc="04140019" w:tentative="1">
      <w:start w:val="1"/>
      <w:numFmt w:val="lowerLetter"/>
      <w:lvlText w:val="%8."/>
      <w:lvlJc w:val="left"/>
      <w:pPr>
        <w:ind w:left="5817" w:hanging="360"/>
      </w:pPr>
    </w:lvl>
    <w:lvl w:ilvl="8" w:tplc="0414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6" w15:restartNumberingAfterBreak="0">
    <w:nsid w:val="42E042AC"/>
    <w:multiLevelType w:val="hybridMultilevel"/>
    <w:tmpl w:val="D4E84718"/>
    <w:lvl w:ilvl="0" w:tplc="1FF67FDE">
      <w:start w:val="1"/>
      <w:numFmt w:val="lowerRoman"/>
      <w:lvlText w:val="%1)"/>
      <w:lvlJc w:val="left"/>
      <w:pPr>
        <w:ind w:left="1440" w:hanging="720"/>
      </w:pPr>
      <w:rPr>
        <w:rFonts w:ascii="Cambria Math" w:eastAsiaTheme="minorEastAsia" w:hAnsi="Cambria Math" w:cs="Cambria Math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6E540C"/>
    <w:multiLevelType w:val="hybridMultilevel"/>
    <w:tmpl w:val="A4945D2A"/>
    <w:lvl w:ilvl="0" w:tplc="810AD52C">
      <w:start w:val="7"/>
      <w:numFmt w:val="decimal"/>
      <w:lvlText w:val="%1.6"/>
      <w:lvlJc w:val="left"/>
      <w:pPr>
        <w:ind w:left="360" w:hanging="360"/>
      </w:pPr>
      <w:rPr>
        <w:rFonts w:hint="default"/>
      </w:rPr>
    </w:lvl>
    <w:lvl w:ilvl="1" w:tplc="2DE2B258">
      <w:start w:val="7"/>
      <w:numFmt w:val="decimal"/>
      <w:lvlText w:val="%2.6"/>
      <w:lvlJc w:val="left"/>
      <w:pPr>
        <w:ind w:left="1080" w:hanging="360"/>
      </w:pPr>
      <w:rPr>
        <w:rFonts w:hint="default"/>
      </w:r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BE1E3A"/>
    <w:multiLevelType w:val="multilevel"/>
    <w:tmpl w:val="9CC000E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C6F088D"/>
    <w:multiLevelType w:val="hybridMultilevel"/>
    <w:tmpl w:val="64D818F6"/>
    <w:lvl w:ilvl="0" w:tplc="03CC1494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3290C66"/>
    <w:multiLevelType w:val="multilevel"/>
    <w:tmpl w:val="CB6C809C"/>
    <w:lvl w:ilvl="0">
      <w:start w:val="1"/>
      <w:numFmt w:val="decimal"/>
      <w:lvlText w:val="(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3540006"/>
    <w:multiLevelType w:val="hybridMultilevel"/>
    <w:tmpl w:val="922E5F04"/>
    <w:lvl w:ilvl="0" w:tplc="99003616">
      <w:start w:val="7"/>
      <w:numFmt w:val="decimal"/>
      <w:lvlText w:val="%1.5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5AF5680"/>
    <w:multiLevelType w:val="hybridMultilevel"/>
    <w:tmpl w:val="5B1235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003031"/>
    <w:multiLevelType w:val="hybridMultilevel"/>
    <w:tmpl w:val="1952AB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3ABF"/>
    <w:multiLevelType w:val="multilevel"/>
    <w:tmpl w:val="7D84BB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631E2EDF"/>
    <w:multiLevelType w:val="hybridMultilevel"/>
    <w:tmpl w:val="A8AA3630"/>
    <w:lvl w:ilvl="0" w:tplc="05E0BD96">
      <w:start w:val="1"/>
      <w:numFmt w:val="decimal"/>
      <w:lvlText w:val="[%1]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491919"/>
    <w:multiLevelType w:val="hybridMultilevel"/>
    <w:tmpl w:val="2A44BF72"/>
    <w:lvl w:ilvl="0" w:tplc="04140019">
      <w:start w:val="1"/>
      <w:numFmt w:val="lowerLetter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F546C2"/>
    <w:multiLevelType w:val="hybridMultilevel"/>
    <w:tmpl w:val="58F2AFD8"/>
    <w:lvl w:ilvl="0" w:tplc="ECE2623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C27F48"/>
    <w:multiLevelType w:val="hybridMultilevel"/>
    <w:tmpl w:val="A6C439C8"/>
    <w:lvl w:ilvl="0" w:tplc="E8EE9A0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6948B3"/>
    <w:multiLevelType w:val="hybridMultilevel"/>
    <w:tmpl w:val="33B406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EC46F5"/>
    <w:multiLevelType w:val="hybridMultilevel"/>
    <w:tmpl w:val="ECAAEB9A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78E5BC9"/>
    <w:multiLevelType w:val="hybridMultilevel"/>
    <w:tmpl w:val="7166E9FC"/>
    <w:lvl w:ilvl="0" w:tplc="AFE6B9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15609F"/>
    <w:multiLevelType w:val="hybridMultilevel"/>
    <w:tmpl w:val="FB44E64C"/>
    <w:lvl w:ilvl="0" w:tplc="0EE264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C650C6"/>
    <w:multiLevelType w:val="multilevel"/>
    <w:tmpl w:val="0F3CF63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C5758FC"/>
    <w:multiLevelType w:val="hybridMultilevel"/>
    <w:tmpl w:val="FF24D5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CB0789"/>
    <w:multiLevelType w:val="hybridMultilevel"/>
    <w:tmpl w:val="74CAF634"/>
    <w:lvl w:ilvl="0" w:tplc="E8EE9A08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FEF3D90"/>
    <w:multiLevelType w:val="hybridMultilevel"/>
    <w:tmpl w:val="8158A5E0"/>
    <w:lvl w:ilvl="0" w:tplc="33EA22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6"/>
  </w:num>
  <w:num w:numId="3">
    <w:abstractNumId w:val="43"/>
  </w:num>
  <w:num w:numId="4">
    <w:abstractNumId w:val="28"/>
  </w:num>
  <w:num w:numId="5">
    <w:abstractNumId w:val="1"/>
  </w:num>
  <w:num w:numId="6">
    <w:abstractNumId w:val="8"/>
  </w:num>
  <w:num w:numId="7">
    <w:abstractNumId w:val="36"/>
  </w:num>
  <w:num w:numId="8">
    <w:abstractNumId w:val="29"/>
  </w:num>
  <w:num w:numId="9">
    <w:abstractNumId w:val="25"/>
  </w:num>
  <w:num w:numId="10">
    <w:abstractNumId w:val="23"/>
  </w:num>
  <w:num w:numId="11">
    <w:abstractNumId w:val="0"/>
  </w:num>
  <w:num w:numId="12">
    <w:abstractNumId w:val="12"/>
  </w:num>
  <w:num w:numId="13">
    <w:abstractNumId w:val="38"/>
  </w:num>
  <w:num w:numId="14">
    <w:abstractNumId w:val="13"/>
  </w:num>
  <w:num w:numId="15">
    <w:abstractNumId w:val="15"/>
  </w:num>
  <w:num w:numId="16">
    <w:abstractNumId w:val="45"/>
  </w:num>
  <w:num w:numId="17">
    <w:abstractNumId w:val="31"/>
  </w:num>
  <w:num w:numId="18">
    <w:abstractNumId w:val="27"/>
  </w:num>
  <w:num w:numId="19">
    <w:abstractNumId w:val="19"/>
  </w:num>
  <w:num w:numId="20">
    <w:abstractNumId w:val="2"/>
  </w:num>
  <w:num w:numId="21">
    <w:abstractNumId w:val="40"/>
  </w:num>
  <w:num w:numId="22">
    <w:abstractNumId w:val="44"/>
  </w:num>
  <w:num w:numId="23">
    <w:abstractNumId w:val="4"/>
  </w:num>
  <w:num w:numId="24">
    <w:abstractNumId w:val="46"/>
  </w:num>
  <w:num w:numId="25">
    <w:abstractNumId w:val="42"/>
  </w:num>
  <w:num w:numId="26">
    <w:abstractNumId w:val="18"/>
  </w:num>
  <w:num w:numId="27">
    <w:abstractNumId w:val="21"/>
  </w:num>
  <w:num w:numId="28">
    <w:abstractNumId w:val="33"/>
  </w:num>
  <w:num w:numId="29">
    <w:abstractNumId w:val="17"/>
  </w:num>
  <w:num w:numId="30">
    <w:abstractNumId w:val="5"/>
  </w:num>
  <w:num w:numId="31">
    <w:abstractNumId w:val="39"/>
  </w:num>
  <w:num w:numId="32">
    <w:abstractNumId w:val="30"/>
  </w:num>
  <w:num w:numId="33">
    <w:abstractNumId w:val="14"/>
  </w:num>
  <w:num w:numId="34">
    <w:abstractNumId w:val="9"/>
  </w:num>
  <w:num w:numId="35">
    <w:abstractNumId w:val="3"/>
  </w:num>
  <w:num w:numId="36">
    <w:abstractNumId w:val="11"/>
  </w:num>
  <w:num w:numId="37">
    <w:abstractNumId w:val="24"/>
  </w:num>
  <w:num w:numId="38">
    <w:abstractNumId w:val="32"/>
  </w:num>
  <w:num w:numId="39">
    <w:abstractNumId w:val="7"/>
  </w:num>
  <w:num w:numId="40">
    <w:abstractNumId w:val="41"/>
  </w:num>
  <w:num w:numId="41">
    <w:abstractNumId w:val="20"/>
  </w:num>
  <w:num w:numId="42">
    <w:abstractNumId w:val="6"/>
  </w:num>
  <w:num w:numId="43">
    <w:abstractNumId w:val="35"/>
  </w:num>
  <w:num w:numId="44">
    <w:abstractNumId w:val="22"/>
  </w:num>
  <w:num w:numId="45">
    <w:abstractNumId w:val="37"/>
  </w:num>
  <w:num w:numId="46">
    <w:abstractNumId w:val="10"/>
  </w:num>
  <w:num w:numId="4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NDc3tDC1MLU0M7JQ0lEKTi0uzszPAykwNKwFAM7sUk0tAAAA"/>
  </w:docVars>
  <w:rsids>
    <w:rsidRoot w:val="008D680C"/>
    <w:rsid w:val="00023873"/>
    <w:rsid w:val="0002506E"/>
    <w:rsid w:val="00031432"/>
    <w:rsid w:val="00034FF2"/>
    <w:rsid w:val="00045C32"/>
    <w:rsid w:val="0005635C"/>
    <w:rsid w:val="000613EE"/>
    <w:rsid w:val="0006243F"/>
    <w:rsid w:val="000625C7"/>
    <w:rsid w:val="00065950"/>
    <w:rsid w:val="000726AC"/>
    <w:rsid w:val="00087FBD"/>
    <w:rsid w:val="000B51EA"/>
    <w:rsid w:val="000E08C6"/>
    <w:rsid w:val="000E62AD"/>
    <w:rsid w:val="000F55C7"/>
    <w:rsid w:val="00100447"/>
    <w:rsid w:val="0010437C"/>
    <w:rsid w:val="00104D32"/>
    <w:rsid w:val="001457FA"/>
    <w:rsid w:val="001505E1"/>
    <w:rsid w:val="001522C9"/>
    <w:rsid w:val="00157FBB"/>
    <w:rsid w:val="00182510"/>
    <w:rsid w:val="00185FDE"/>
    <w:rsid w:val="001B4968"/>
    <w:rsid w:val="001C5A48"/>
    <w:rsid w:val="001D46A7"/>
    <w:rsid w:val="00202522"/>
    <w:rsid w:val="00203BDE"/>
    <w:rsid w:val="00204703"/>
    <w:rsid w:val="00204A29"/>
    <w:rsid w:val="00242DD5"/>
    <w:rsid w:val="00247AA7"/>
    <w:rsid w:val="00247E0E"/>
    <w:rsid w:val="00270F60"/>
    <w:rsid w:val="00273458"/>
    <w:rsid w:val="00276097"/>
    <w:rsid w:val="00277248"/>
    <w:rsid w:val="00291005"/>
    <w:rsid w:val="0029746A"/>
    <w:rsid w:val="002A66FE"/>
    <w:rsid w:val="002B4C63"/>
    <w:rsid w:val="002C02FB"/>
    <w:rsid w:val="002C1F71"/>
    <w:rsid w:val="002E33D3"/>
    <w:rsid w:val="002E7795"/>
    <w:rsid w:val="0032207A"/>
    <w:rsid w:val="00326424"/>
    <w:rsid w:val="00334A74"/>
    <w:rsid w:val="003357D5"/>
    <w:rsid w:val="0034433F"/>
    <w:rsid w:val="0034660F"/>
    <w:rsid w:val="00347552"/>
    <w:rsid w:val="00350EAA"/>
    <w:rsid w:val="003749E9"/>
    <w:rsid w:val="00375ED4"/>
    <w:rsid w:val="003A3342"/>
    <w:rsid w:val="003B74FA"/>
    <w:rsid w:val="003D03D9"/>
    <w:rsid w:val="003D2355"/>
    <w:rsid w:val="003E2929"/>
    <w:rsid w:val="00400E05"/>
    <w:rsid w:val="0041434D"/>
    <w:rsid w:val="00414C29"/>
    <w:rsid w:val="004216ED"/>
    <w:rsid w:val="00421857"/>
    <w:rsid w:val="004511DA"/>
    <w:rsid w:val="00455725"/>
    <w:rsid w:val="00481BF7"/>
    <w:rsid w:val="00491E34"/>
    <w:rsid w:val="00493F26"/>
    <w:rsid w:val="004A5842"/>
    <w:rsid w:val="004A5B4B"/>
    <w:rsid w:val="004A6A64"/>
    <w:rsid w:val="004A7475"/>
    <w:rsid w:val="004B09B3"/>
    <w:rsid w:val="004B64BE"/>
    <w:rsid w:val="004C3543"/>
    <w:rsid w:val="004E17A1"/>
    <w:rsid w:val="004E2B0B"/>
    <w:rsid w:val="004E4B9F"/>
    <w:rsid w:val="004E7EE1"/>
    <w:rsid w:val="0050569A"/>
    <w:rsid w:val="005155B8"/>
    <w:rsid w:val="00515C5C"/>
    <w:rsid w:val="005256C0"/>
    <w:rsid w:val="00533F1C"/>
    <w:rsid w:val="005551D0"/>
    <w:rsid w:val="005558DA"/>
    <w:rsid w:val="00555B8A"/>
    <w:rsid w:val="0058030E"/>
    <w:rsid w:val="005855AF"/>
    <w:rsid w:val="005A176A"/>
    <w:rsid w:val="005C6662"/>
    <w:rsid w:val="005C6DDD"/>
    <w:rsid w:val="005D1292"/>
    <w:rsid w:val="005D38AE"/>
    <w:rsid w:val="005E69CA"/>
    <w:rsid w:val="005F3AB4"/>
    <w:rsid w:val="00604865"/>
    <w:rsid w:val="006254F3"/>
    <w:rsid w:val="00653BC1"/>
    <w:rsid w:val="00664CA7"/>
    <w:rsid w:val="00665DBD"/>
    <w:rsid w:val="006A54C7"/>
    <w:rsid w:val="006B037B"/>
    <w:rsid w:val="006B6BD6"/>
    <w:rsid w:val="006C01AA"/>
    <w:rsid w:val="006C70F3"/>
    <w:rsid w:val="006C7ACF"/>
    <w:rsid w:val="006D0E03"/>
    <w:rsid w:val="00703681"/>
    <w:rsid w:val="00704F68"/>
    <w:rsid w:val="0070637C"/>
    <w:rsid w:val="00724919"/>
    <w:rsid w:val="00727F3C"/>
    <w:rsid w:val="007445E3"/>
    <w:rsid w:val="007469E2"/>
    <w:rsid w:val="007475ED"/>
    <w:rsid w:val="00755550"/>
    <w:rsid w:val="00775A7A"/>
    <w:rsid w:val="00775E21"/>
    <w:rsid w:val="00787BD2"/>
    <w:rsid w:val="007935EC"/>
    <w:rsid w:val="007A7725"/>
    <w:rsid w:val="007C5B21"/>
    <w:rsid w:val="007C5DEF"/>
    <w:rsid w:val="007D34E9"/>
    <w:rsid w:val="007D6E6B"/>
    <w:rsid w:val="00803F72"/>
    <w:rsid w:val="00805B43"/>
    <w:rsid w:val="008071E3"/>
    <w:rsid w:val="008249FB"/>
    <w:rsid w:val="00831135"/>
    <w:rsid w:val="0085033D"/>
    <w:rsid w:val="0089320F"/>
    <w:rsid w:val="00897B50"/>
    <w:rsid w:val="008A02DD"/>
    <w:rsid w:val="008D680C"/>
    <w:rsid w:val="008E27C7"/>
    <w:rsid w:val="008E2884"/>
    <w:rsid w:val="008E4C69"/>
    <w:rsid w:val="008F5E50"/>
    <w:rsid w:val="00926FE8"/>
    <w:rsid w:val="00944FDC"/>
    <w:rsid w:val="009462CD"/>
    <w:rsid w:val="00954FE4"/>
    <w:rsid w:val="0095579D"/>
    <w:rsid w:val="00957695"/>
    <w:rsid w:val="00967AAA"/>
    <w:rsid w:val="00977198"/>
    <w:rsid w:val="00990325"/>
    <w:rsid w:val="009912DC"/>
    <w:rsid w:val="009A1D37"/>
    <w:rsid w:val="009C03F0"/>
    <w:rsid w:val="00A026FA"/>
    <w:rsid w:val="00A04933"/>
    <w:rsid w:val="00A12E86"/>
    <w:rsid w:val="00A27AF0"/>
    <w:rsid w:val="00A27E6B"/>
    <w:rsid w:val="00A43C32"/>
    <w:rsid w:val="00A55971"/>
    <w:rsid w:val="00A56107"/>
    <w:rsid w:val="00A568E7"/>
    <w:rsid w:val="00A63706"/>
    <w:rsid w:val="00A64F77"/>
    <w:rsid w:val="00A726F4"/>
    <w:rsid w:val="00A93BB2"/>
    <w:rsid w:val="00A95BF5"/>
    <w:rsid w:val="00AB1F71"/>
    <w:rsid w:val="00AD0EA2"/>
    <w:rsid w:val="00AD1E00"/>
    <w:rsid w:val="00AE750F"/>
    <w:rsid w:val="00AF6FF7"/>
    <w:rsid w:val="00B13A0B"/>
    <w:rsid w:val="00B14704"/>
    <w:rsid w:val="00B34285"/>
    <w:rsid w:val="00B55AD5"/>
    <w:rsid w:val="00B56705"/>
    <w:rsid w:val="00B6163D"/>
    <w:rsid w:val="00B8198C"/>
    <w:rsid w:val="00B86E3F"/>
    <w:rsid w:val="00B87DD8"/>
    <w:rsid w:val="00B925FB"/>
    <w:rsid w:val="00BB6C8F"/>
    <w:rsid w:val="00BC7FC4"/>
    <w:rsid w:val="00BD1D60"/>
    <w:rsid w:val="00BE2D98"/>
    <w:rsid w:val="00BE7CAA"/>
    <w:rsid w:val="00C55FA6"/>
    <w:rsid w:val="00C746C8"/>
    <w:rsid w:val="00C81096"/>
    <w:rsid w:val="00CA009F"/>
    <w:rsid w:val="00CB036E"/>
    <w:rsid w:val="00CB54AB"/>
    <w:rsid w:val="00CB6F8D"/>
    <w:rsid w:val="00CB7185"/>
    <w:rsid w:val="00CC2FDD"/>
    <w:rsid w:val="00CD0825"/>
    <w:rsid w:val="00CD2CCF"/>
    <w:rsid w:val="00CD54A4"/>
    <w:rsid w:val="00D035B3"/>
    <w:rsid w:val="00D14234"/>
    <w:rsid w:val="00D16A65"/>
    <w:rsid w:val="00D228D3"/>
    <w:rsid w:val="00D2592B"/>
    <w:rsid w:val="00D3318B"/>
    <w:rsid w:val="00D345B6"/>
    <w:rsid w:val="00D42390"/>
    <w:rsid w:val="00D641D2"/>
    <w:rsid w:val="00D9614A"/>
    <w:rsid w:val="00DA30F4"/>
    <w:rsid w:val="00DC07DE"/>
    <w:rsid w:val="00DD046B"/>
    <w:rsid w:val="00DD09DF"/>
    <w:rsid w:val="00DE5B23"/>
    <w:rsid w:val="00DE5E8F"/>
    <w:rsid w:val="00DE6DB3"/>
    <w:rsid w:val="00E00E1E"/>
    <w:rsid w:val="00E05A0B"/>
    <w:rsid w:val="00E12AD3"/>
    <w:rsid w:val="00E15B12"/>
    <w:rsid w:val="00E336E5"/>
    <w:rsid w:val="00E36828"/>
    <w:rsid w:val="00E53A74"/>
    <w:rsid w:val="00E615F4"/>
    <w:rsid w:val="00E6221B"/>
    <w:rsid w:val="00E74D52"/>
    <w:rsid w:val="00EA3E1F"/>
    <w:rsid w:val="00EB38D0"/>
    <w:rsid w:val="00EB3C9C"/>
    <w:rsid w:val="00EC025F"/>
    <w:rsid w:val="00EC336F"/>
    <w:rsid w:val="00EC6001"/>
    <w:rsid w:val="00ED7658"/>
    <w:rsid w:val="00EE0359"/>
    <w:rsid w:val="00EF4650"/>
    <w:rsid w:val="00F014FF"/>
    <w:rsid w:val="00F26535"/>
    <w:rsid w:val="00F426F3"/>
    <w:rsid w:val="00F44DBD"/>
    <w:rsid w:val="00F4686E"/>
    <w:rsid w:val="00F54E79"/>
    <w:rsid w:val="00F64F15"/>
    <w:rsid w:val="00F828AB"/>
    <w:rsid w:val="00F876C8"/>
    <w:rsid w:val="00FA59A0"/>
    <w:rsid w:val="00FA75EB"/>
    <w:rsid w:val="00FC3A2F"/>
    <w:rsid w:val="00FC5596"/>
    <w:rsid w:val="00FF7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7B6609"/>
  <w15:chartTrackingRefBased/>
  <w15:docId w15:val="{390E047B-EFE3-4972-AD8D-E1A09E72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107"/>
    <w:rPr>
      <w:rFonts w:ascii="Century Schoolbook" w:hAnsi="Century Schoolbook"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3AB4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55C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680C"/>
    <w:pPr>
      <w:tabs>
        <w:tab w:val="center" w:pos="4513"/>
        <w:tab w:val="right" w:pos="9026"/>
      </w:tabs>
      <w:spacing w:after="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8D680C"/>
    <w:rPr>
      <w:rFonts w:ascii="Century Schoolbook" w:hAnsi="Century Schoolbook"/>
      <w:sz w:val="16"/>
    </w:rPr>
  </w:style>
  <w:style w:type="paragraph" w:styleId="Footer">
    <w:name w:val="footer"/>
    <w:basedOn w:val="Normal"/>
    <w:link w:val="FooterChar"/>
    <w:uiPriority w:val="99"/>
    <w:unhideWhenUsed/>
    <w:rsid w:val="00A55971"/>
    <w:pPr>
      <w:tabs>
        <w:tab w:val="center" w:pos="4513"/>
        <w:tab w:val="right" w:pos="9026"/>
      </w:tabs>
      <w:spacing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55971"/>
    <w:rPr>
      <w:rFonts w:ascii="Century Schoolbook" w:hAnsi="Century Schoolbook"/>
      <w:sz w:val="16"/>
    </w:rPr>
  </w:style>
  <w:style w:type="paragraph" w:styleId="ListParagraph">
    <w:name w:val="List Paragraph"/>
    <w:basedOn w:val="Normal"/>
    <w:uiPriority w:val="34"/>
    <w:qFormat/>
    <w:rsid w:val="008D680C"/>
    <w:pPr>
      <w:ind w:left="720"/>
      <w:contextualSpacing/>
    </w:pPr>
  </w:style>
  <w:style w:type="table" w:styleId="TableGrid">
    <w:name w:val="Table Grid"/>
    <w:basedOn w:val="TableNormal"/>
    <w:uiPriority w:val="39"/>
    <w:rsid w:val="00E05A0B"/>
    <w:pPr>
      <w:spacing w:after="0" w:line="240" w:lineRule="auto"/>
    </w:pPr>
    <w:rPr>
      <w:lang w:val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91E34"/>
    <w:pPr>
      <w:spacing w:after="200" w:line="240" w:lineRule="auto"/>
      <w:jc w:val="center"/>
    </w:pPr>
    <w:rPr>
      <w:b/>
      <w:iCs/>
      <w:color w:val="000000" w:themeColor="text1"/>
      <w:szCs w:val="18"/>
    </w:rPr>
  </w:style>
  <w:style w:type="character" w:styleId="Strong">
    <w:name w:val="Strong"/>
    <w:basedOn w:val="DefaultParagraphFont"/>
    <w:uiPriority w:val="22"/>
    <w:qFormat/>
    <w:rsid w:val="00803F72"/>
    <w:rPr>
      <w:b/>
      <w:bCs/>
    </w:rPr>
  </w:style>
  <w:style w:type="paragraph" w:styleId="NoSpacing">
    <w:name w:val="No Spacing"/>
    <w:uiPriority w:val="1"/>
    <w:qFormat/>
    <w:rsid w:val="00D3318B"/>
    <w:pPr>
      <w:spacing w:after="0" w:line="240" w:lineRule="auto"/>
    </w:pPr>
    <w:rPr>
      <w:rFonts w:ascii="Century Schoolbook" w:hAnsi="Century Schoolbook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F3AB4"/>
    <w:rPr>
      <w:rFonts w:ascii="Century Schoolbook" w:eastAsiaTheme="majorEastAsia" w:hAnsi="Century Schoolbook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55C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F55C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5C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82510"/>
    <w:rPr>
      <w:color w:val="808080"/>
    </w:rPr>
  </w:style>
  <w:style w:type="paragraph" w:customStyle="1" w:styleId="q-text">
    <w:name w:val="q-text"/>
    <w:basedOn w:val="Normal"/>
    <w:rsid w:val="00897B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E294B62-D7FE-48D3-9686-92444ADB7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6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Gonzalez-Longatt</dc:creator>
  <cp:keywords/>
  <dc:description/>
  <cp:lastModifiedBy>Dhanush Wagle</cp:lastModifiedBy>
  <cp:revision>72</cp:revision>
  <cp:lastPrinted>2020-02-28T11:06:00Z</cp:lastPrinted>
  <dcterms:created xsi:type="dcterms:W3CDTF">2020-03-08T21:17:00Z</dcterms:created>
  <dcterms:modified xsi:type="dcterms:W3CDTF">2021-05-04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</Properties>
</file>